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916264 -0.216405  0.002720 -0.001504  0.222594  0.965924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14T16:59:21Z</dcterms:created>
  <dcterms:modified xsi:type="dcterms:W3CDTF">2023-11-14T1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